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53C978" w14:textId="554FC2C1" w:rsidR="0056617F" w:rsidRDefault="009C4702">
      <w:r w:rsidRPr="00C559D9">
        <w:rPr>
          <w:rFonts w:hint="eastAsia"/>
          <w:b/>
          <w:bCs/>
        </w:rPr>
        <w:t>代码</w:t>
      </w:r>
      <w:r w:rsidR="00C559D9">
        <w:rPr>
          <w:rFonts w:hint="eastAsia"/>
          <w:b/>
          <w:bCs/>
        </w:rPr>
        <w:t>（Golang）</w:t>
      </w:r>
      <w:r>
        <w:rPr>
          <w:rFonts w:hint="eastAsia"/>
        </w:rPr>
        <w:t>：</w:t>
      </w:r>
    </w:p>
    <w:p w14:paraId="71A176FF" w14:textId="77777777" w:rsidR="00C559D9" w:rsidRPr="00C559D9" w:rsidRDefault="00C559D9" w:rsidP="00C559D9"/>
    <w:p w14:paraId="1C90C073" w14:textId="6FEF4725" w:rsidR="00C559D9" w:rsidRDefault="00C559D9" w:rsidP="00C559D9">
      <w:r w:rsidRPr="00C559D9">
        <w:t>package main</w:t>
      </w:r>
      <w:r w:rsidRPr="00C559D9">
        <w:br/>
        <w:t>import (</w:t>
      </w:r>
      <w:r w:rsidRPr="00C559D9">
        <w:br/>
        <w:t xml:space="preserve">   "crypto/rand"</w:t>
      </w:r>
      <w:r w:rsidRPr="00C559D9">
        <w:br/>
        <w:t xml:space="preserve">   "</w:t>
      </w:r>
      <w:proofErr w:type="spellStart"/>
      <w:r w:rsidRPr="00C559D9">
        <w:t>fmt</w:t>
      </w:r>
      <w:proofErr w:type="spellEnd"/>
      <w:r w:rsidRPr="00C559D9">
        <w:t>"</w:t>
      </w:r>
      <w:r w:rsidRPr="00C559D9">
        <w:br/>
        <w:t xml:space="preserve">   "math"</w:t>
      </w:r>
      <w:r w:rsidRPr="00C559D9">
        <w:br/>
        <w:t xml:space="preserve">   "math/big"</w:t>
      </w:r>
      <w:r w:rsidRPr="00C559D9">
        <w:br/>
        <w:t xml:space="preserve">   "</w:t>
      </w:r>
      <w:proofErr w:type="spellStart"/>
      <w:r w:rsidRPr="00C559D9">
        <w:t>strconv</w:t>
      </w:r>
      <w:proofErr w:type="spellEnd"/>
      <w:r w:rsidRPr="00C559D9">
        <w:t>"</w:t>
      </w:r>
      <w:r w:rsidRPr="00C559D9">
        <w:br/>
        <w:t>)</w:t>
      </w:r>
      <w:r w:rsidRPr="00C559D9">
        <w:br/>
      </w:r>
      <w:proofErr w:type="spellStart"/>
      <w:r w:rsidRPr="00C559D9">
        <w:t>func</w:t>
      </w:r>
      <w:proofErr w:type="spellEnd"/>
      <w:r w:rsidRPr="00C559D9">
        <w:t xml:space="preserve"> main() {</w:t>
      </w:r>
      <w:r w:rsidRPr="00C559D9">
        <w:br/>
        <w:t xml:space="preserve">   var count int64 //</w:t>
      </w:r>
      <w:r w:rsidRPr="00C559D9">
        <w:rPr>
          <w:rFonts w:hint="eastAsia"/>
        </w:rPr>
        <w:t>统计冲突次数</w:t>
      </w:r>
      <w:r w:rsidRPr="00C559D9">
        <w:rPr>
          <w:rFonts w:hint="eastAsia"/>
        </w:rPr>
        <w:br/>
        <w:t xml:space="preserve">   </w:t>
      </w:r>
      <w:r w:rsidRPr="00C559D9">
        <w:t>var sample = 1000 //</w:t>
      </w:r>
      <w:r w:rsidRPr="00C559D9">
        <w:rPr>
          <w:rFonts w:hint="eastAsia"/>
        </w:rPr>
        <w:t>试验次数</w:t>
      </w:r>
      <w:r w:rsidRPr="00C559D9">
        <w:rPr>
          <w:rFonts w:hint="eastAsia"/>
        </w:rPr>
        <w:br/>
        <w:t xml:space="preserve">   </w:t>
      </w:r>
      <w:r w:rsidRPr="00C559D9">
        <w:t>var rate float64</w:t>
      </w:r>
      <w:r w:rsidRPr="00C559D9">
        <w:br/>
        <w:t xml:space="preserve">   var </w:t>
      </w:r>
      <w:proofErr w:type="spellStart"/>
      <w:r w:rsidRPr="00C559D9">
        <w:t>sampleRange</w:t>
      </w:r>
      <w:proofErr w:type="spellEnd"/>
      <w:r w:rsidRPr="00C559D9">
        <w:t xml:space="preserve"> int64</w:t>
      </w:r>
      <w:r w:rsidRPr="00C559D9">
        <w:br/>
        <w:t xml:space="preserve">   </w:t>
      </w:r>
      <w:proofErr w:type="spellStart"/>
      <w:r w:rsidRPr="00C559D9">
        <w:t>sampleRange</w:t>
      </w:r>
      <w:proofErr w:type="spellEnd"/>
      <w:r w:rsidRPr="00C559D9">
        <w:t xml:space="preserve"> = int64(</w:t>
      </w:r>
      <w:proofErr w:type="spellStart"/>
      <w:r w:rsidRPr="00C559D9">
        <w:t>math.Pow</w:t>
      </w:r>
      <w:proofErr w:type="spellEnd"/>
      <w:r w:rsidRPr="00C559D9">
        <w:t>(2,32)) //2^32</w:t>
      </w:r>
      <w:r w:rsidRPr="00C559D9">
        <w:rPr>
          <w:rFonts w:hint="eastAsia"/>
        </w:rPr>
        <w:t>的范围内取取随机数</w:t>
      </w:r>
      <w:r w:rsidRPr="00C559D9">
        <w:rPr>
          <w:rFonts w:hint="eastAsia"/>
        </w:rPr>
        <w:br/>
        <w:t xml:space="preserve">   </w:t>
      </w:r>
      <w:r w:rsidRPr="00C559D9">
        <w:t>count = match(</w:t>
      </w:r>
      <w:proofErr w:type="spellStart"/>
      <w:r w:rsidRPr="00C559D9">
        <w:t>sampleRange,sample</w:t>
      </w:r>
      <w:proofErr w:type="spellEnd"/>
      <w:r w:rsidRPr="00C559D9">
        <w:t>) //</w:t>
      </w:r>
      <w:r w:rsidRPr="00C559D9">
        <w:rPr>
          <w:rFonts w:hint="eastAsia"/>
        </w:rPr>
        <w:t>计算实验中的重复次数</w:t>
      </w:r>
      <w:r w:rsidRPr="00C559D9">
        <w:rPr>
          <w:rFonts w:hint="eastAsia"/>
        </w:rPr>
        <w:br/>
        <w:t xml:space="preserve">   </w:t>
      </w:r>
      <w:proofErr w:type="spellStart"/>
      <w:r w:rsidRPr="00C559D9">
        <w:t>fmt.Printf</w:t>
      </w:r>
      <w:proofErr w:type="spellEnd"/>
      <w:r w:rsidRPr="00C559D9">
        <w:t>("count = %d\</w:t>
      </w:r>
      <w:proofErr w:type="spellStart"/>
      <w:r w:rsidRPr="00C559D9">
        <w:t>n",count</w:t>
      </w:r>
      <w:proofErr w:type="spellEnd"/>
      <w:r w:rsidRPr="00C559D9">
        <w:t>)</w:t>
      </w:r>
      <w:r w:rsidRPr="00C559D9">
        <w:br/>
        <w:t xml:space="preserve">   rate = (float64(count)/float64(sample))*100</w:t>
      </w:r>
      <w:r w:rsidRPr="00C559D9">
        <w:br/>
        <w:t xml:space="preserve">   </w:t>
      </w:r>
      <w:proofErr w:type="spellStart"/>
      <w:r w:rsidRPr="00C559D9">
        <w:t>fmt.Printf</w:t>
      </w:r>
      <w:proofErr w:type="spellEnd"/>
      <w:r w:rsidRPr="00C559D9">
        <w:t>("rate is %.3f\</w:t>
      </w:r>
      <w:proofErr w:type="spellStart"/>
      <w:r w:rsidRPr="00C559D9">
        <w:t>n",rate</w:t>
      </w:r>
      <w:proofErr w:type="spellEnd"/>
      <w:r w:rsidRPr="00C559D9">
        <w:t>)</w:t>
      </w:r>
      <w:r w:rsidRPr="00C559D9">
        <w:br/>
        <w:t>}</w:t>
      </w:r>
      <w:r w:rsidRPr="00C559D9">
        <w:br/>
      </w:r>
      <w:proofErr w:type="spellStart"/>
      <w:r w:rsidRPr="00C559D9">
        <w:t>func</w:t>
      </w:r>
      <w:proofErr w:type="spellEnd"/>
      <w:r w:rsidRPr="00C559D9">
        <w:t xml:space="preserve"> match(Range int64 ,sample int) int64 { //</w:t>
      </w:r>
      <w:r w:rsidRPr="00C559D9">
        <w:rPr>
          <w:rFonts w:hint="eastAsia"/>
        </w:rPr>
        <w:t>把</w:t>
      </w:r>
      <w:r w:rsidRPr="00C559D9">
        <w:t>t</w:t>
      </w:r>
      <w:r w:rsidRPr="00C559D9">
        <w:rPr>
          <w:rFonts w:hint="eastAsia"/>
        </w:rPr>
        <w:t>和试验次数传进参数</w:t>
      </w:r>
      <w:r w:rsidRPr="00C559D9">
        <w:rPr>
          <w:rFonts w:hint="eastAsia"/>
        </w:rPr>
        <w:br/>
        <w:t xml:space="preserve">   </w:t>
      </w:r>
      <w:r w:rsidRPr="00C559D9">
        <w:t>var count int64 = 0 //</w:t>
      </w:r>
      <w:r w:rsidRPr="00C559D9">
        <w:rPr>
          <w:rFonts w:hint="eastAsia"/>
        </w:rPr>
        <w:t>计重复次数</w:t>
      </w:r>
      <w:r w:rsidRPr="00C559D9">
        <w:rPr>
          <w:rFonts w:hint="eastAsia"/>
        </w:rPr>
        <w:br/>
        <w:t xml:space="preserve">   </w:t>
      </w:r>
      <w:r w:rsidRPr="00C559D9">
        <w:t xml:space="preserve">var </w:t>
      </w:r>
      <w:proofErr w:type="spellStart"/>
      <w:r w:rsidRPr="00C559D9">
        <w:t>nums</w:t>
      </w:r>
      <w:proofErr w:type="spellEnd"/>
      <w:r w:rsidRPr="00C559D9">
        <w:t xml:space="preserve"> [80000]int</w:t>
      </w:r>
      <w:r w:rsidRPr="00C559D9">
        <w:br/>
        <w:t xml:space="preserve">   for </w:t>
      </w:r>
      <w:proofErr w:type="spellStart"/>
      <w:r w:rsidRPr="00C559D9">
        <w:t>i</w:t>
      </w:r>
      <w:proofErr w:type="spellEnd"/>
      <w:r w:rsidRPr="00C559D9">
        <w:t xml:space="preserve"> := 0; </w:t>
      </w:r>
      <w:proofErr w:type="spellStart"/>
      <w:r w:rsidRPr="00C559D9">
        <w:t>i</w:t>
      </w:r>
      <w:proofErr w:type="spellEnd"/>
      <w:r w:rsidRPr="00C559D9">
        <w:t xml:space="preserve"> &lt; sample; </w:t>
      </w:r>
      <w:proofErr w:type="spellStart"/>
      <w:r w:rsidRPr="00C559D9">
        <w:t>i</w:t>
      </w:r>
      <w:proofErr w:type="spellEnd"/>
      <w:r w:rsidRPr="00C559D9">
        <w:t>++ {//</w:t>
      </w:r>
      <w:r w:rsidRPr="00C559D9">
        <w:rPr>
          <w:rFonts w:hint="eastAsia"/>
        </w:rPr>
        <w:t>重复统计</w:t>
      </w:r>
      <w:r w:rsidRPr="00C559D9">
        <w:rPr>
          <w:rFonts w:hint="eastAsia"/>
        </w:rPr>
        <w:br/>
        <w:t xml:space="preserve">      </w:t>
      </w:r>
      <w:proofErr w:type="spellStart"/>
      <w:r w:rsidRPr="00C559D9">
        <w:t>nums</w:t>
      </w:r>
      <w:proofErr w:type="spellEnd"/>
      <w:r w:rsidRPr="00C559D9">
        <w:t xml:space="preserve"> = </w:t>
      </w:r>
      <w:proofErr w:type="spellStart"/>
      <w:r w:rsidRPr="00C559D9">
        <w:t>Rond</w:t>
      </w:r>
      <w:proofErr w:type="spellEnd"/>
      <w:r w:rsidRPr="00C559D9">
        <w:t>(Range)//</w:t>
      </w:r>
      <w:r w:rsidRPr="00C559D9">
        <w:rPr>
          <w:rFonts w:hint="eastAsia"/>
        </w:rPr>
        <w:t>生成随机数组</w:t>
      </w:r>
      <w:r w:rsidRPr="00C559D9">
        <w:rPr>
          <w:rFonts w:hint="eastAsia"/>
        </w:rPr>
        <w:br/>
        <w:t xml:space="preserve">      </w:t>
      </w:r>
      <w:r w:rsidRPr="00C559D9">
        <w:t>//</w:t>
      </w:r>
      <w:r w:rsidRPr="00C559D9">
        <w:rPr>
          <w:rFonts w:hint="eastAsia"/>
        </w:rPr>
        <w:t>开始判断是否有相同的数，相同则记一次</w:t>
      </w:r>
      <w:r w:rsidRPr="00C559D9">
        <w:rPr>
          <w:rFonts w:hint="eastAsia"/>
        </w:rPr>
        <w:br/>
        <w:t xml:space="preserve">      </w:t>
      </w:r>
      <w:r w:rsidRPr="00C559D9">
        <w:t xml:space="preserve">if </w:t>
      </w:r>
      <w:proofErr w:type="spellStart"/>
      <w:r w:rsidRPr="00C559D9">
        <w:t>containsDuplicate</w:t>
      </w:r>
      <w:proofErr w:type="spellEnd"/>
      <w:r w:rsidRPr="00C559D9">
        <w:t>(</w:t>
      </w:r>
      <w:proofErr w:type="spellStart"/>
      <w:r w:rsidRPr="00C559D9">
        <w:t>nums</w:t>
      </w:r>
      <w:proofErr w:type="spellEnd"/>
      <w:r w:rsidRPr="00C559D9">
        <w:t>) == true{</w:t>
      </w:r>
      <w:r w:rsidRPr="00C559D9">
        <w:br/>
        <w:t xml:space="preserve">         count += 1</w:t>
      </w:r>
      <w:r w:rsidRPr="00C559D9">
        <w:br/>
        <w:t xml:space="preserve">      }</w:t>
      </w:r>
      <w:r w:rsidRPr="00C559D9">
        <w:br/>
        <w:t xml:space="preserve">   }</w:t>
      </w:r>
      <w:r w:rsidRPr="00C559D9">
        <w:br/>
        <w:t xml:space="preserve">   return count</w:t>
      </w:r>
      <w:r w:rsidRPr="00C559D9">
        <w:br/>
        <w:t>}</w:t>
      </w:r>
      <w:r w:rsidRPr="00C559D9">
        <w:br/>
      </w:r>
      <w:proofErr w:type="spellStart"/>
      <w:r w:rsidRPr="00C559D9">
        <w:t>func</w:t>
      </w:r>
      <w:proofErr w:type="spellEnd"/>
      <w:r w:rsidRPr="00C559D9">
        <w:t xml:space="preserve"> </w:t>
      </w:r>
      <w:proofErr w:type="spellStart"/>
      <w:r w:rsidRPr="00C559D9">
        <w:t>Rond</w:t>
      </w:r>
      <w:proofErr w:type="spellEnd"/>
      <w:r w:rsidRPr="00C559D9">
        <w:t>(Range int64) [80000]int{//t= 80000</w:t>
      </w:r>
      <w:r w:rsidRPr="00C559D9">
        <w:br/>
        <w:t xml:space="preserve">   var </w:t>
      </w:r>
      <w:proofErr w:type="spellStart"/>
      <w:r w:rsidRPr="00C559D9">
        <w:t>arr</w:t>
      </w:r>
      <w:proofErr w:type="spellEnd"/>
      <w:r w:rsidRPr="00C559D9">
        <w:t>[80000] int</w:t>
      </w:r>
      <w:r w:rsidRPr="00C559D9">
        <w:br/>
        <w:t xml:space="preserve">   for </w:t>
      </w:r>
      <w:proofErr w:type="spellStart"/>
      <w:r w:rsidRPr="00C559D9">
        <w:t>i</w:t>
      </w:r>
      <w:proofErr w:type="spellEnd"/>
      <w:r w:rsidRPr="00C559D9">
        <w:t xml:space="preserve"> := 0; </w:t>
      </w:r>
      <w:proofErr w:type="spellStart"/>
      <w:r w:rsidRPr="00C559D9">
        <w:t>i</w:t>
      </w:r>
      <w:proofErr w:type="spellEnd"/>
      <w:r w:rsidRPr="00C559D9">
        <w:t xml:space="preserve"> &lt; 80000; </w:t>
      </w:r>
      <w:proofErr w:type="spellStart"/>
      <w:r w:rsidRPr="00C559D9">
        <w:t>i</w:t>
      </w:r>
      <w:proofErr w:type="spellEnd"/>
      <w:r w:rsidRPr="00C559D9">
        <w:t>++{</w:t>
      </w:r>
      <w:r w:rsidRPr="00C559D9">
        <w:br/>
        <w:t xml:space="preserve">      result, _ := </w:t>
      </w:r>
      <w:proofErr w:type="spellStart"/>
      <w:r w:rsidRPr="00C559D9">
        <w:t>rand.Int</w:t>
      </w:r>
      <w:proofErr w:type="spellEnd"/>
      <w:r w:rsidRPr="00C559D9">
        <w:t>(</w:t>
      </w:r>
      <w:proofErr w:type="spellStart"/>
      <w:r w:rsidRPr="00C559D9">
        <w:t>rand.Reader</w:t>
      </w:r>
      <w:proofErr w:type="spellEnd"/>
      <w:r w:rsidRPr="00C559D9">
        <w:t xml:space="preserve">, </w:t>
      </w:r>
      <w:proofErr w:type="spellStart"/>
      <w:r w:rsidRPr="00C559D9">
        <w:t>big.NewInt</w:t>
      </w:r>
      <w:proofErr w:type="spellEnd"/>
      <w:r w:rsidRPr="00C559D9">
        <w:t>(Range))</w:t>
      </w:r>
      <w:r w:rsidRPr="00C559D9">
        <w:br/>
        <w:t xml:space="preserve">      number := </w:t>
      </w:r>
      <w:proofErr w:type="spellStart"/>
      <w:r w:rsidRPr="00C559D9">
        <w:t>result.String</w:t>
      </w:r>
      <w:proofErr w:type="spellEnd"/>
      <w:r w:rsidRPr="00C559D9">
        <w:t>()</w:t>
      </w:r>
      <w:r w:rsidRPr="00C559D9">
        <w:br/>
        <w:t xml:space="preserve">      //</w:t>
      </w:r>
      <w:proofErr w:type="spellStart"/>
      <w:r w:rsidRPr="00C559D9">
        <w:t>fmt.Println</w:t>
      </w:r>
      <w:proofErr w:type="spellEnd"/>
      <w:r w:rsidRPr="00C559D9">
        <w:t>(number)//</w:t>
      </w:r>
      <w:r w:rsidRPr="00C559D9">
        <w:rPr>
          <w:rFonts w:hint="eastAsia"/>
        </w:rPr>
        <w:t>打印随机生成的</w:t>
      </w:r>
      <w:r w:rsidRPr="00C559D9">
        <w:rPr>
          <w:rFonts w:hint="eastAsia"/>
        </w:rPr>
        <w:br/>
        <w:t xml:space="preserve">      </w:t>
      </w:r>
      <w:r w:rsidRPr="00C559D9">
        <w:t xml:space="preserve">num, err := </w:t>
      </w:r>
      <w:proofErr w:type="spellStart"/>
      <w:r w:rsidRPr="00C559D9">
        <w:t>strconv.Atoi</w:t>
      </w:r>
      <w:proofErr w:type="spellEnd"/>
      <w:r w:rsidRPr="00C559D9">
        <w:t>(number)</w:t>
      </w:r>
      <w:r w:rsidRPr="00C559D9">
        <w:br/>
        <w:t xml:space="preserve">      if err == nil{</w:t>
      </w:r>
      <w:r w:rsidRPr="00C559D9">
        <w:br/>
        <w:t xml:space="preserve">         //</w:t>
      </w:r>
      <w:proofErr w:type="spellStart"/>
      <w:r w:rsidRPr="00C559D9">
        <w:t>fmt.Printf</w:t>
      </w:r>
      <w:proofErr w:type="spellEnd"/>
      <w:r w:rsidRPr="00C559D9">
        <w:t>(" ")</w:t>
      </w:r>
      <w:r w:rsidRPr="00C559D9">
        <w:br/>
        <w:t xml:space="preserve">      }</w:t>
      </w:r>
      <w:r w:rsidRPr="00C559D9">
        <w:br/>
        <w:t xml:space="preserve">      </w:t>
      </w:r>
      <w:proofErr w:type="spellStart"/>
      <w:r w:rsidRPr="00C559D9">
        <w:t>arr</w:t>
      </w:r>
      <w:proofErr w:type="spellEnd"/>
      <w:r w:rsidRPr="00C559D9">
        <w:t>[</w:t>
      </w:r>
      <w:proofErr w:type="spellStart"/>
      <w:r w:rsidRPr="00C559D9">
        <w:t>i</w:t>
      </w:r>
      <w:proofErr w:type="spellEnd"/>
      <w:r w:rsidRPr="00C559D9">
        <w:t>] = num</w:t>
      </w:r>
      <w:r w:rsidRPr="00C559D9">
        <w:br/>
      </w:r>
      <w:r w:rsidRPr="00C559D9">
        <w:lastRenderedPageBreak/>
        <w:br/>
        <w:t xml:space="preserve">   }</w:t>
      </w:r>
      <w:r w:rsidRPr="00C559D9">
        <w:br/>
        <w:t xml:space="preserve">   return </w:t>
      </w:r>
      <w:proofErr w:type="spellStart"/>
      <w:r w:rsidRPr="00C559D9">
        <w:t>arr</w:t>
      </w:r>
      <w:proofErr w:type="spellEnd"/>
      <w:r w:rsidRPr="00C559D9">
        <w:br/>
        <w:t>}</w:t>
      </w:r>
      <w:r w:rsidRPr="00C559D9">
        <w:br/>
      </w:r>
      <w:proofErr w:type="spellStart"/>
      <w:r w:rsidRPr="00C559D9">
        <w:t>func</w:t>
      </w:r>
      <w:proofErr w:type="spellEnd"/>
      <w:r w:rsidRPr="00C559D9">
        <w:t xml:space="preserve"> </w:t>
      </w:r>
      <w:proofErr w:type="spellStart"/>
      <w:r w:rsidRPr="00C559D9">
        <w:t>containsDuplicate</w:t>
      </w:r>
      <w:proofErr w:type="spellEnd"/>
      <w:r w:rsidRPr="00C559D9">
        <w:t>(num [80000]int) bool {//</w:t>
      </w:r>
      <w:r w:rsidRPr="00C559D9">
        <w:rPr>
          <w:rFonts w:hint="eastAsia"/>
        </w:rPr>
        <w:t>判断是否冲突</w:t>
      </w:r>
      <w:r w:rsidRPr="00C559D9">
        <w:rPr>
          <w:rFonts w:hint="eastAsia"/>
        </w:rPr>
        <w:br/>
        <w:t xml:space="preserve">   </w:t>
      </w:r>
      <w:r w:rsidRPr="00C559D9">
        <w:t>set := map[int]struct{}{}</w:t>
      </w:r>
      <w:r w:rsidRPr="00C559D9">
        <w:br/>
        <w:t xml:space="preserve">   for _ , v := range num {</w:t>
      </w:r>
      <w:r w:rsidRPr="00C559D9">
        <w:br/>
        <w:t xml:space="preserve">      if _, has := set[v]; has {</w:t>
      </w:r>
      <w:r w:rsidRPr="00C559D9">
        <w:br/>
        <w:t xml:space="preserve">         return true</w:t>
      </w:r>
      <w:r w:rsidRPr="00C559D9">
        <w:br/>
        <w:t xml:space="preserve">      }</w:t>
      </w:r>
      <w:r w:rsidRPr="00C559D9">
        <w:br/>
        <w:t xml:space="preserve">      set[v] = struct{}{}</w:t>
      </w:r>
      <w:r w:rsidRPr="00C559D9">
        <w:br/>
        <w:t xml:space="preserve">   }</w:t>
      </w:r>
      <w:r w:rsidRPr="00C559D9">
        <w:br/>
        <w:t xml:space="preserve">   return false</w:t>
      </w:r>
      <w:r w:rsidRPr="00C559D9">
        <w:br/>
        <w:t>}</w:t>
      </w:r>
    </w:p>
    <w:p w14:paraId="143B9E54" w14:textId="62850361" w:rsidR="00C559D9" w:rsidRDefault="00C559D9" w:rsidP="00C559D9"/>
    <w:p w14:paraId="35B81A8D" w14:textId="48E2FF31" w:rsidR="00C559D9" w:rsidRDefault="00C559D9" w:rsidP="00C559D9">
      <w:r>
        <w:rPr>
          <w:rFonts w:hint="eastAsia"/>
        </w:rPr>
        <w:t>代码上传地址：</w:t>
      </w:r>
    </w:p>
    <w:p w14:paraId="004831E9" w14:textId="69E54B2F" w:rsidR="00C559D9" w:rsidRDefault="00D2501F" w:rsidP="00C559D9">
      <w:pPr>
        <w:rPr>
          <w:b/>
          <w:bCs/>
        </w:rPr>
      </w:pPr>
      <w:r w:rsidRPr="00D2501F">
        <w:t>https://gitee.com/shan-yitian/golang/blob/master/Birthday%20Paradox.go</w:t>
      </w:r>
    </w:p>
    <w:p w14:paraId="4565B6BC" w14:textId="72DF6C3C" w:rsidR="00C559D9" w:rsidRPr="00C559D9" w:rsidRDefault="00C559D9" w:rsidP="00C559D9">
      <w:r w:rsidRPr="00C559D9">
        <w:rPr>
          <w:rFonts w:hint="eastAsia"/>
          <w:b/>
          <w:bCs/>
        </w:rPr>
        <w:t>实验结果</w:t>
      </w:r>
      <w:r>
        <w:rPr>
          <w:rFonts w:hint="eastAsia"/>
        </w:rPr>
        <w:t>：</w:t>
      </w:r>
    </w:p>
    <w:p w14:paraId="6EDD878A" w14:textId="0960F09A" w:rsidR="009C4702" w:rsidRPr="00C559D9" w:rsidRDefault="00C559D9">
      <w:r>
        <w:rPr>
          <w:noProof/>
        </w:rPr>
        <w:drawing>
          <wp:inline distT="0" distB="0" distL="0" distR="0" wp14:anchorId="1CC817E0" wp14:editId="0C0A7CC3">
            <wp:extent cx="5274310" cy="454025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4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C4702" w:rsidRPr="00C559D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xtDA2sTCwNDQyMDZV0lEKTi0uzszPAykwqgUAlQbd5iwAAAA="/>
  </w:docVars>
  <w:rsids>
    <w:rsidRoot w:val="009C4702"/>
    <w:rsid w:val="00230B1C"/>
    <w:rsid w:val="0056617F"/>
    <w:rsid w:val="009C4702"/>
    <w:rsid w:val="00C559D9"/>
    <w:rsid w:val="00D25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3E106"/>
  <w15:chartTrackingRefBased/>
  <w15:docId w15:val="{D8B460BD-63AA-40BF-89CF-6F26E5C47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C559D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C559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67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11</Words>
  <Characters>1208</Characters>
  <Application>Microsoft Office Word</Application>
  <DocSecurity>0</DocSecurity>
  <Lines>10</Lines>
  <Paragraphs>2</Paragraphs>
  <ScaleCrop>false</ScaleCrop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tian Shan</dc:creator>
  <cp:keywords/>
  <dc:description/>
  <cp:lastModifiedBy>Yitian Shan</cp:lastModifiedBy>
  <cp:revision>4</cp:revision>
  <dcterms:created xsi:type="dcterms:W3CDTF">2021-09-19T04:12:00Z</dcterms:created>
  <dcterms:modified xsi:type="dcterms:W3CDTF">2021-09-19T05:11:00Z</dcterms:modified>
</cp:coreProperties>
</file>